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B108D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>DATA FILE LAYOUT: COVER FSRM 1706-12</w:t>
      </w:r>
    </w:p>
    <w:p w14:paraId="5F86D6C0" w14:textId="32A5717C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>(FILE: cover12.xls)</w:t>
      </w:r>
    </w:p>
    <w:p w14:paraId="52E9624F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6D5361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24928C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4D16C453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7D767838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4EEF4E7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1E3625CD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12.</w:t>
      </w:r>
    </w:p>
    <w:p w14:paraId="1E54E1D2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assigned in Study 1706-12.</w:t>
      </w:r>
    </w:p>
    <w:p w14:paraId="3967FF8B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Study 1706-12.</w:t>
      </w:r>
    </w:p>
    <w:p w14:paraId="65C3518F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111CC187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7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7 measurement.</w:t>
      </w:r>
    </w:p>
    <w:p w14:paraId="17392512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8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8 measurement.</w:t>
      </w:r>
    </w:p>
    <w:p w14:paraId="064FF2E4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9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9 measurement.</w:t>
      </w:r>
    </w:p>
    <w:p w14:paraId="4425D604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0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60 measurement.</w:t>
      </w:r>
    </w:p>
    <w:p w14:paraId="7A903257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1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61 measurement.</w:t>
      </w:r>
    </w:p>
    <w:p w14:paraId="08E81A1C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2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62 measurement.</w:t>
      </w:r>
    </w:p>
    <w:p w14:paraId="4B3E6A3B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3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63 measurement.</w:t>
      </w:r>
    </w:p>
    <w:p w14:paraId="347E2CE8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4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64 measurement.</w:t>
      </w:r>
    </w:p>
    <w:p w14:paraId="678D8118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5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65 measurement.</w:t>
      </w:r>
    </w:p>
    <w:p w14:paraId="3A9E5421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6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66 measurement.</w:t>
      </w:r>
    </w:p>
    <w:p w14:paraId="670E4ABB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2A55D27C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9789DC3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3491CF3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>cov12layout.txt</w:t>
      </w:r>
    </w:p>
    <w:p w14:paraId="06E891B0" w14:textId="77777777" w:rsidR="00FF3727" w:rsidRPr="00FF3727" w:rsidRDefault="00FF3727" w:rsidP="00FF37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727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39B27073" w14:textId="77777777" w:rsidR="00750652" w:rsidRDefault="00750652"/>
    <w:sectPr w:rsidR="00750652" w:rsidSect="00FF372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rG0MDA0tDQzNjVV0lEKTi0uzszPAykwrAUArEgTxywAAAA="/>
  </w:docVars>
  <w:rsids>
    <w:rsidRoot w:val="00FF3727"/>
    <w:rsid w:val="00222996"/>
    <w:rsid w:val="004734AA"/>
    <w:rsid w:val="00750652"/>
    <w:rsid w:val="00FF3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58F8F"/>
  <w15:chartTrackingRefBased/>
  <w15:docId w15:val="{A724AB6C-F049-4B00-8B3A-74BB18AAB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37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372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0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8T23:42:00Z</dcterms:created>
  <dcterms:modified xsi:type="dcterms:W3CDTF">2022-04-08T23:43:00Z</dcterms:modified>
</cp:coreProperties>
</file>